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A1BB6" w14:textId="77777777" w:rsidR="00B16EC8" w:rsidRDefault="0076496F">
      <w:pPr>
        <w:rPr>
          <w:b/>
          <w:sz w:val="36"/>
          <w:szCs w:val="36"/>
        </w:rPr>
      </w:pPr>
      <w:r>
        <w:rPr>
          <w:b/>
          <w:sz w:val="36"/>
          <w:szCs w:val="36"/>
        </w:rPr>
        <w:t>İş</w:t>
      </w:r>
      <w:r w:rsidR="00FD55BB">
        <w:rPr>
          <w:b/>
          <w:sz w:val="36"/>
          <w:szCs w:val="36"/>
        </w:rPr>
        <w:t xml:space="preserve"> İlanı Formu</w:t>
      </w:r>
    </w:p>
    <w:p w14:paraId="4695E8AA" w14:textId="77777777" w:rsidR="0080451F" w:rsidRPr="001C7946" w:rsidRDefault="0080451F">
      <w:pPr>
        <w:rPr>
          <w:b/>
          <w:sz w:val="36"/>
          <w:szCs w:val="36"/>
        </w:rPr>
      </w:pP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1438"/>
        <w:gridCol w:w="7056"/>
      </w:tblGrid>
      <w:tr w:rsidR="00BF610C" w:rsidRPr="00AE3799" w14:paraId="55A84D6C" w14:textId="77777777" w:rsidTr="00FD5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8" w:type="dxa"/>
            <w:gridSpan w:val="2"/>
          </w:tcPr>
          <w:p w14:paraId="000B898B" w14:textId="77777777" w:rsidR="00BF610C" w:rsidRPr="00AE3799" w:rsidRDefault="000E75B1" w:rsidP="00182C61">
            <w:pPr>
              <w:rPr>
                <w:b w:val="0"/>
                <w:sz w:val="36"/>
                <w:szCs w:val="36"/>
              </w:rPr>
            </w:pPr>
            <w:r>
              <w:rPr>
                <w:sz w:val="36"/>
                <w:szCs w:val="36"/>
              </w:rPr>
              <w:t>İŞ</w:t>
            </w:r>
            <w:r w:rsidR="00BF610C" w:rsidRPr="00AE3799">
              <w:rPr>
                <w:sz w:val="36"/>
                <w:szCs w:val="36"/>
              </w:rPr>
              <w:t xml:space="preserve"> İLANI</w:t>
            </w:r>
          </w:p>
        </w:tc>
      </w:tr>
      <w:tr w:rsidR="00910FA1" w:rsidRPr="00AE3799" w14:paraId="31A94E25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34AEFD5B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Kurum</w:t>
            </w:r>
            <w:r w:rsidR="002300E9">
              <w:rPr>
                <w:sz w:val="20"/>
                <w:szCs w:val="20"/>
              </w:rPr>
              <w:t xml:space="preserve"> Adı</w:t>
            </w:r>
          </w:p>
        </w:tc>
        <w:tc>
          <w:tcPr>
            <w:tcW w:w="6627" w:type="dxa"/>
          </w:tcPr>
          <w:p w14:paraId="383A5A5C" w14:textId="51235A01" w:rsidR="00910FA1" w:rsidRPr="00AE3799" w:rsidRDefault="006C4DB0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C WAİKİKİ</w:t>
            </w:r>
          </w:p>
        </w:tc>
      </w:tr>
      <w:tr w:rsidR="00852C71" w:rsidRPr="00AE3799" w14:paraId="49FF7AA5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4727A94C" w14:textId="135D2514" w:rsidR="00852C71" w:rsidRPr="00852C71" w:rsidRDefault="00852C71" w:rsidP="00FD55BB">
            <w:pPr>
              <w:jc w:val="center"/>
              <w:rPr>
                <w:sz w:val="20"/>
                <w:szCs w:val="20"/>
              </w:rPr>
            </w:pPr>
            <w:r w:rsidRPr="00852C71">
              <w:rPr>
                <w:sz w:val="20"/>
                <w:szCs w:val="20"/>
              </w:rPr>
              <w:t>Logo</w:t>
            </w:r>
            <w:r>
              <w:rPr>
                <w:sz w:val="20"/>
                <w:szCs w:val="20"/>
              </w:rPr>
              <w:t xml:space="preserve"> (</w:t>
            </w:r>
            <w:proofErr w:type="spellStart"/>
            <w:r>
              <w:rPr>
                <w:sz w:val="20"/>
                <w:szCs w:val="20"/>
              </w:rPr>
              <w:t>png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Jpeg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6627" w:type="dxa"/>
          </w:tcPr>
          <w:p w14:paraId="5796A9DD" w14:textId="77642E74" w:rsidR="00852C71" w:rsidRPr="00AE3799" w:rsidRDefault="00115F7B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59570F33" wp14:editId="37FC3379">
                  <wp:extent cx="4337050" cy="1657350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7050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FA1" w:rsidRPr="00AE3799" w14:paraId="1DBE7D1E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6910F357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Sektör</w:t>
            </w:r>
          </w:p>
        </w:tc>
        <w:tc>
          <w:tcPr>
            <w:tcW w:w="6627" w:type="dxa"/>
          </w:tcPr>
          <w:p w14:paraId="4A5443EB" w14:textId="409AF65D" w:rsidR="00910FA1" w:rsidRPr="00AE3799" w:rsidRDefault="00E03E8E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zır Giyim ve Moda</w:t>
            </w:r>
            <w:bookmarkStart w:id="0" w:name="_GoBack"/>
            <w:bookmarkEnd w:id="0"/>
          </w:p>
        </w:tc>
      </w:tr>
      <w:tr w:rsidR="00910FA1" w:rsidRPr="00AE3799" w14:paraId="30FCDD3A" w14:textId="77777777" w:rsidTr="00852C71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2FD2AD35" w14:textId="77777777" w:rsidR="00910FA1" w:rsidRPr="00AE3799" w:rsidRDefault="0076496F" w:rsidP="00FD55BB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İş</w:t>
            </w:r>
            <w:r w:rsidR="00910FA1" w:rsidRPr="00AE3799">
              <w:rPr>
                <w:sz w:val="20"/>
                <w:szCs w:val="20"/>
              </w:rPr>
              <w:t xml:space="preserve"> Türü</w:t>
            </w:r>
          </w:p>
        </w:tc>
        <w:tc>
          <w:tcPr>
            <w:tcW w:w="6627" w:type="dxa"/>
            <w:vAlign w:val="center"/>
          </w:tcPr>
          <w:p w14:paraId="404BA4C5" w14:textId="3FC9E9CE" w:rsidR="00910FA1" w:rsidRPr="00AE3799" w:rsidRDefault="00F1028E" w:rsidP="00852C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  <w:r w:rsidR="00AE3799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AE3799">
              <w:rPr>
                <w:sz w:val="20"/>
                <w:szCs w:val="20"/>
              </w:rPr>
              <w:instrText xml:space="preserve"> FORMCHECKBOX </w:instrText>
            </w:r>
            <w:r w:rsidR="00115F7B">
              <w:rPr>
                <w:sz w:val="20"/>
                <w:szCs w:val="20"/>
              </w:rPr>
            </w:r>
            <w:r w:rsidR="00115F7B">
              <w:rPr>
                <w:sz w:val="20"/>
                <w:szCs w:val="20"/>
              </w:rPr>
              <w:fldChar w:fldCharType="separate"/>
            </w:r>
            <w:r w:rsidR="00AE3799">
              <w:rPr>
                <w:sz w:val="20"/>
                <w:szCs w:val="20"/>
              </w:rPr>
              <w:fldChar w:fldCharType="end"/>
            </w:r>
            <w:bookmarkEnd w:id="1"/>
            <w:r w:rsidR="0076496F">
              <w:rPr>
                <w:sz w:val="20"/>
                <w:szCs w:val="20"/>
              </w:rPr>
              <w:t xml:space="preserve"> Tam Zamanlı İş</w:t>
            </w:r>
            <w:r w:rsidR="00F7601D" w:rsidRPr="00AE3799">
              <w:rPr>
                <w:sz w:val="20"/>
                <w:szCs w:val="20"/>
              </w:rPr>
              <w:t xml:space="preserve"> </w:t>
            </w:r>
            <w:r w:rsidR="00BF610C">
              <w:rPr>
                <w:sz w:val="20"/>
                <w:szCs w:val="20"/>
              </w:rPr>
              <w:t xml:space="preserve">        </w:t>
            </w:r>
            <w:r w:rsidR="00AE3799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AE3799">
              <w:rPr>
                <w:sz w:val="20"/>
                <w:szCs w:val="20"/>
              </w:rPr>
              <w:instrText xml:space="preserve"> FORMCHECKBOX </w:instrText>
            </w:r>
            <w:r w:rsidR="00115F7B">
              <w:rPr>
                <w:sz w:val="20"/>
                <w:szCs w:val="20"/>
              </w:rPr>
            </w:r>
            <w:r w:rsidR="00115F7B">
              <w:rPr>
                <w:sz w:val="20"/>
                <w:szCs w:val="20"/>
              </w:rPr>
              <w:fldChar w:fldCharType="separate"/>
            </w:r>
            <w:r w:rsidR="00AE3799">
              <w:rPr>
                <w:sz w:val="20"/>
                <w:szCs w:val="20"/>
              </w:rPr>
              <w:fldChar w:fldCharType="end"/>
            </w:r>
            <w:bookmarkEnd w:id="2"/>
            <w:r w:rsidR="0076496F">
              <w:rPr>
                <w:sz w:val="20"/>
                <w:szCs w:val="20"/>
              </w:rPr>
              <w:t xml:space="preserve"> Yarı Zamanlı İş</w:t>
            </w:r>
          </w:p>
        </w:tc>
      </w:tr>
      <w:tr w:rsidR="00F7601D" w:rsidRPr="00AE3799" w14:paraId="17C280B1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6FBFD4BB" w14:textId="77777777" w:rsidR="00F7601D" w:rsidRPr="00AE3799" w:rsidRDefault="00F7601D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Pozisyon</w:t>
            </w:r>
          </w:p>
        </w:tc>
        <w:tc>
          <w:tcPr>
            <w:tcW w:w="6627" w:type="dxa"/>
          </w:tcPr>
          <w:p w14:paraId="2D5101E5" w14:textId="7071E765" w:rsidR="00F7601D" w:rsidRPr="00AE3799" w:rsidRDefault="00E03E8E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ternational </w:t>
            </w:r>
            <w:proofErr w:type="spellStart"/>
            <w:r w:rsidR="000E7E22">
              <w:rPr>
                <w:sz w:val="20"/>
                <w:szCs w:val="20"/>
              </w:rPr>
              <w:t>Store</w:t>
            </w:r>
            <w:proofErr w:type="spellEnd"/>
            <w:r w:rsidR="000E7E22">
              <w:rPr>
                <w:sz w:val="20"/>
                <w:szCs w:val="20"/>
              </w:rPr>
              <w:t xml:space="preserve"> </w:t>
            </w:r>
            <w:proofErr w:type="spellStart"/>
            <w:r w:rsidR="000E7E22">
              <w:rPr>
                <w:sz w:val="20"/>
                <w:szCs w:val="20"/>
              </w:rPr>
              <w:t>Merchandiser</w:t>
            </w:r>
            <w:proofErr w:type="spellEnd"/>
          </w:p>
        </w:tc>
      </w:tr>
      <w:tr w:rsidR="00910FA1" w:rsidRPr="00AE3799" w14:paraId="02A16FE4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1BCFB941" w14:textId="77777777" w:rsidR="00910FA1" w:rsidRPr="00AE3799" w:rsidRDefault="00F7601D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Aranan Nitelikler</w:t>
            </w:r>
          </w:p>
        </w:tc>
        <w:tc>
          <w:tcPr>
            <w:tcW w:w="6627" w:type="dxa"/>
          </w:tcPr>
          <w:p w14:paraId="7B4AE7E8" w14:textId="77777777" w:rsidR="00CC77C3" w:rsidRPr="00CC77C3" w:rsidRDefault="00CC77C3" w:rsidP="00CC77C3">
            <w:pPr>
              <w:shd w:val="clear" w:color="auto" w:fill="FFFFFF"/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</w:pP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t>Üniversitelerin mühendislik bölümlerinden (tercihen endüstri, tekstil, işletme) ve ekonomi ve idari bölümlerden (tercihen işletme, ekonometri, istatistik) mezun olmuş,</w:t>
            </w:r>
          </w:p>
          <w:p w14:paraId="03AF9B08" w14:textId="77777777" w:rsidR="00CC77C3" w:rsidRPr="00CC77C3" w:rsidRDefault="00CC77C3" w:rsidP="00CC77C3">
            <w:pPr>
              <w:shd w:val="clear" w:color="auto" w:fill="FFFFFF"/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</w:pP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t>Perakende ve moda ile ilgilene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Problem çözme ve ilişki yönetimi alanında güçlü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Güçlü koordinasyon ve takip yeteneği ola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Analitik düşünebilme becerisine sahip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 xml:space="preserve">Olumlu düşünme ve yüksek iletişim </w:t>
            </w:r>
            <w:proofErr w:type="spellStart"/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t>becerilerisi</w:t>
            </w:r>
            <w:proofErr w:type="spellEnd"/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t xml:space="preserve"> ola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Ekip çalışmasına yatkın ve iyi zaman yönetimi yapabile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Sorumluluk bilinci yüksek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Dinamik bir çalışma ortamına uygu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İleri düzeyde ve iyi derecede İngilizce bilen,</w:t>
            </w:r>
            <w:r w:rsidRPr="00CC77C3">
              <w:rPr>
                <w:rFonts w:ascii="Arial" w:eastAsia="Times New Roman" w:hAnsi="Arial" w:cs="Arial"/>
                <w:color w:val="616C79"/>
                <w:sz w:val="21"/>
                <w:szCs w:val="21"/>
                <w:lang w:eastAsia="tr-TR"/>
              </w:rPr>
              <w:br/>
              <w:t>Seyahat engeli olmayan adaylar arıyoruz.</w:t>
            </w:r>
          </w:p>
          <w:p w14:paraId="0B02B9E0" w14:textId="77777777" w:rsidR="00910FA1" w:rsidRPr="00AE3799" w:rsidRDefault="00910FA1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F7601D" w:rsidRPr="00AE3799" w14:paraId="6851B808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064E2312" w14:textId="77777777" w:rsidR="00F7601D" w:rsidRPr="00AE3799" w:rsidRDefault="00F7601D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Açıklama</w:t>
            </w:r>
          </w:p>
          <w:p w14:paraId="7EA42794" w14:textId="77777777" w:rsidR="000F06D3" w:rsidRPr="00AE3799" w:rsidRDefault="000F06D3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(Varsa)</w:t>
            </w:r>
          </w:p>
        </w:tc>
        <w:tc>
          <w:tcPr>
            <w:tcW w:w="6627" w:type="dxa"/>
          </w:tcPr>
          <w:p w14:paraId="7A8F58E1" w14:textId="77777777" w:rsidR="00F7601D" w:rsidRPr="00AE3799" w:rsidRDefault="00F7601D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10FA1" w:rsidRPr="00AE3799" w14:paraId="53553319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220DF455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Adres</w:t>
            </w:r>
          </w:p>
        </w:tc>
        <w:tc>
          <w:tcPr>
            <w:tcW w:w="6627" w:type="dxa"/>
          </w:tcPr>
          <w:p w14:paraId="0C632A2A" w14:textId="5523594B" w:rsidR="00910FA1" w:rsidRPr="00AE3799" w:rsidRDefault="00F15B03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Arial" w:hAnsi="Arial" w:cs="Arial"/>
                <w:color w:val="616C79"/>
                <w:sz w:val="21"/>
                <w:szCs w:val="21"/>
                <w:shd w:val="clear" w:color="auto" w:fill="FFFFFF"/>
              </w:rPr>
              <w:t>Bostancı E-5 Kavşağı, Tariki Has Sokak, Tavukçuoğlu İş Merkezi No:2 K:2 34742 </w:t>
            </w:r>
            <w:r>
              <w:rPr>
                <w:rFonts w:ascii="Arial" w:hAnsi="Arial" w:cs="Arial"/>
                <w:color w:val="616C79"/>
                <w:sz w:val="21"/>
                <w:szCs w:val="21"/>
              </w:rPr>
              <w:br/>
            </w:r>
            <w:r>
              <w:rPr>
                <w:rFonts w:ascii="Arial" w:hAnsi="Arial" w:cs="Arial"/>
                <w:color w:val="616C79"/>
                <w:sz w:val="21"/>
                <w:szCs w:val="21"/>
                <w:shd w:val="clear" w:color="auto" w:fill="FFFFFF"/>
              </w:rPr>
              <w:t>Bostancı, Kadıköy, İstanbul</w:t>
            </w:r>
          </w:p>
        </w:tc>
      </w:tr>
      <w:tr w:rsidR="00910FA1" w:rsidRPr="00AE3799" w14:paraId="641D5A5E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06961583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Telefon</w:t>
            </w:r>
          </w:p>
        </w:tc>
        <w:tc>
          <w:tcPr>
            <w:tcW w:w="6627" w:type="dxa"/>
          </w:tcPr>
          <w:p w14:paraId="46C3E462" w14:textId="04E4EFB5" w:rsidR="00910FA1" w:rsidRPr="00AE3799" w:rsidRDefault="00F15B03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shd w:val="clear" w:color="auto" w:fill="FFFFFF"/>
              </w:rPr>
              <w:t>+90 (216) 380 5760</w:t>
            </w:r>
          </w:p>
        </w:tc>
      </w:tr>
      <w:tr w:rsidR="00910FA1" w:rsidRPr="00AE3799" w14:paraId="04AA7E7F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5520AF06" w14:textId="77777777" w:rsidR="00910FA1" w:rsidRPr="00AE3799" w:rsidRDefault="00FD55BB" w:rsidP="00FD55BB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910FA1" w:rsidRPr="00AE3799">
              <w:rPr>
                <w:sz w:val="20"/>
                <w:szCs w:val="20"/>
              </w:rPr>
              <w:t>-posta</w:t>
            </w:r>
          </w:p>
        </w:tc>
        <w:tc>
          <w:tcPr>
            <w:tcW w:w="6627" w:type="dxa"/>
          </w:tcPr>
          <w:p w14:paraId="61E76214" w14:textId="6297EF84" w:rsidR="00910FA1" w:rsidRPr="00AE3799" w:rsidRDefault="002140B0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cw</w:t>
            </w:r>
            <w:r w:rsidR="007947A8">
              <w:rPr>
                <w:sz w:val="20"/>
                <w:szCs w:val="20"/>
              </w:rPr>
              <w:t>hr@civitas-hr.com</w:t>
            </w:r>
          </w:p>
        </w:tc>
      </w:tr>
      <w:tr w:rsidR="00910FA1" w:rsidRPr="00AE3799" w14:paraId="2FFF31F3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1BC390D3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lastRenderedPageBreak/>
              <w:t>Web</w:t>
            </w:r>
          </w:p>
        </w:tc>
        <w:tc>
          <w:tcPr>
            <w:tcW w:w="6627" w:type="dxa"/>
          </w:tcPr>
          <w:p w14:paraId="3897BB74" w14:textId="5CF6EA40" w:rsidR="00910FA1" w:rsidRPr="00AE3799" w:rsidRDefault="006574AD" w:rsidP="00182C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  <w:color w:val="000000"/>
                <w:sz w:val="20"/>
                <w:szCs w:val="20"/>
              </w:rPr>
            </w:pPr>
            <w:hyperlink r:id="rId7" w:history="1">
              <w:r>
                <w:rPr>
                  <w:rStyle w:val="Hyperlink"/>
                </w:rPr>
                <w:t>http://www.civitas-hr.com/</w:t>
              </w:r>
            </w:hyperlink>
          </w:p>
        </w:tc>
      </w:tr>
      <w:tr w:rsidR="00910FA1" w:rsidRPr="00AE3799" w14:paraId="03574D83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6C2C04D3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İlgili Kişi</w:t>
            </w:r>
          </w:p>
        </w:tc>
        <w:tc>
          <w:tcPr>
            <w:tcW w:w="6627" w:type="dxa"/>
          </w:tcPr>
          <w:p w14:paraId="6FC212C7" w14:textId="16D64013" w:rsidR="00910FA1" w:rsidRPr="00AE3799" w:rsidRDefault="007947A8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bru Alcan</w:t>
            </w:r>
          </w:p>
        </w:tc>
      </w:tr>
      <w:tr w:rsidR="00910FA1" w:rsidRPr="00AE3799" w14:paraId="327A036B" w14:textId="77777777" w:rsidTr="00852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47455FC0" w14:textId="77777777" w:rsidR="00910FA1" w:rsidRPr="00AE3799" w:rsidRDefault="00910FA1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Başvuru Yöntemi</w:t>
            </w:r>
          </w:p>
        </w:tc>
        <w:tc>
          <w:tcPr>
            <w:tcW w:w="6627" w:type="dxa"/>
            <w:vAlign w:val="center"/>
          </w:tcPr>
          <w:p w14:paraId="4B771554" w14:textId="623D1203" w:rsidR="00910FA1" w:rsidRPr="00AE3799" w:rsidRDefault="00F7601D" w:rsidP="00852C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3799">
              <w:rPr>
                <w:sz w:val="20"/>
                <w:szCs w:val="20"/>
              </w:rPr>
              <w:instrText xml:space="preserve"> FORMCHECKBOX </w:instrText>
            </w:r>
            <w:r w:rsidR="00115F7B">
              <w:rPr>
                <w:sz w:val="20"/>
                <w:szCs w:val="20"/>
              </w:rPr>
            </w:r>
            <w:r w:rsidR="00115F7B">
              <w:rPr>
                <w:sz w:val="20"/>
                <w:szCs w:val="20"/>
              </w:rPr>
              <w:fldChar w:fldCharType="separate"/>
            </w:r>
            <w:r w:rsidRPr="00AE3799">
              <w:rPr>
                <w:sz w:val="20"/>
                <w:szCs w:val="20"/>
              </w:rPr>
              <w:fldChar w:fldCharType="end"/>
            </w:r>
            <w:r w:rsidRPr="00AE3799">
              <w:rPr>
                <w:sz w:val="20"/>
                <w:szCs w:val="20"/>
              </w:rPr>
              <w:t xml:space="preserve"> Şahsen</w:t>
            </w:r>
            <w:r w:rsidR="00BF610C">
              <w:rPr>
                <w:sz w:val="20"/>
                <w:szCs w:val="20"/>
              </w:rPr>
              <w:t xml:space="preserve">         </w:t>
            </w:r>
            <w:r w:rsidRPr="00AE3799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3799">
              <w:rPr>
                <w:sz w:val="20"/>
                <w:szCs w:val="20"/>
              </w:rPr>
              <w:instrText xml:space="preserve"> FORMCHECKBOX </w:instrText>
            </w:r>
            <w:r w:rsidR="00115F7B">
              <w:rPr>
                <w:sz w:val="20"/>
                <w:szCs w:val="20"/>
              </w:rPr>
            </w:r>
            <w:r w:rsidR="00115F7B">
              <w:rPr>
                <w:sz w:val="20"/>
                <w:szCs w:val="20"/>
              </w:rPr>
              <w:fldChar w:fldCharType="separate"/>
            </w:r>
            <w:r w:rsidRPr="00AE3799">
              <w:rPr>
                <w:sz w:val="20"/>
                <w:szCs w:val="20"/>
              </w:rPr>
              <w:fldChar w:fldCharType="end"/>
            </w:r>
            <w:r w:rsidR="00852C71">
              <w:rPr>
                <w:sz w:val="20"/>
                <w:szCs w:val="20"/>
              </w:rPr>
              <w:t xml:space="preserve"> Telefon</w:t>
            </w:r>
            <w:r w:rsidR="00BF610C">
              <w:rPr>
                <w:sz w:val="20"/>
                <w:szCs w:val="20"/>
              </w:rPr>
              <w:t xml:space="preserve">         </w:t>
            </w:r>
            <w:r w:rsidR="002140B0">
              <w:rPr>
                <w:sz w:val="20"/>
                <w:szCs w:val="20"/>
              </w:rPr>
              <w:t>X</w:t>
            </w:r>
            <w:r w:rsidRPr="00AE3799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E3799">
              <w:rPr>
                <w:sz w:val="20"/>
                <w:szCs w:val="20"/>
              </w:rPr>
              <w:instrText xml:space="preserve"> FORMCHECKBOX </w:instrText>
            </w:r>
            <w:r w:rsidR="00115F7B">
              <w:rPr>
                <w:sz w:val="20"/>
                <w:szCs w:val="20"/>
              </w:rPr>
            </w:r>
            <w:r w:rsidR="00115F7B">
              <w:rPr>
                <w:sz w:val="20"/>
                <w:szCs w:val="20"/>
              </w:rPr>
              <w:fldChar w:fldCharType="separate"/>
            </w:r>
            <w:r w:rsidRPr="00AE3799">
              <w:rPr>
                <w:sz w:val="20"/>
                <w:szCs w:val="20"/>
              </w:rPr>
              <w:fldChar w:fldCharType="end"/>
            </w:r>
            <w:r w:rsidR="00852C71">
              <w:rPr>
                <w:sz w:val="20"/>
                <w:szCs w:val="20"/>
              </w:rPr>
              <w:t xml:space="preserve"> E-posta</w:t>
            </w:r>
          </w:p>
        </w:tc>
      </w:tr>
      <w:tr w:rsidR="00F7601D" w:rsidRPr="00AE3799" w14:paraId="5CAD64A9" w14:textId="77777777" w:rsidTr="00FD55BB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0DE1F9CA" w14:textId="77777777" w:rsidR="00F7601D" w:rsidRPr="00AE3799" w:rsidRDefault="00F7601D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İlan Tarihi</w:t>
            </w:r>
          </w:p>
        </w:tc>
        <w:tc>
          <w:tcPr>
            <w:tcW w:w="6627" w:type="dxa"/>
          </w:tcPr>
          <w:p w14:paraId="31386CA9" w14:textId="638D0124" w:rsidR="00F7601D" w:rsidRPr="00AE3799" w:rsidRDefault="007947A8" w:rsidP="00182C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.08.2019</w:t>
            </w:r>
          </w:p>
        </w:tc>
      </w:tr>
      <w:tr w:rsidR="00F7601D" w:rsidRPr="00AE3799" w14:paraId="630C0D67" w14:textId="77777777" w:rsidTr="00FD55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02FB9C5D" w14:textId="77777777" w:rsidR="00F7601D" w:rsidRPr="00AE3799" w:rsidRDefault="00F7601D" w:rsidP="00FD55BB">
            <w:pPr>
              <w:jc w:val="center"/>
              <w:rPr>
                <w:b w:val="0"/>
                <w:sz w:val="20"/>
                <w:szCs w:val="20"/>
              </w:rPr>
            </w:pPr>
            <w:r w:rsidRPr="00AE3799">
              <w:rPr>
                <w:sz w:val="20"/>
                <w:szCs w:val="20"/>
              </w:rPr>
              <w:t>Son Başvuru Tarihi</w:t>
            </w:r>
          </w:p>
        </w:tc>
        <w:tc>
          <w:tcPr>
            <w:tcW w:w="6627" w:type="dxa"/>
          </w:tcPr>
          <w:p w14:paraId="09AA3DA8" w14:textId="74A5DC6B" w:rsidR="00F7601D" w:rsidRPr="00AE3799" w:rsidRDefault="007947A8" w:rsidP="00F760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.02.2020</w:t>
            </w:r>
          </w:p>
        </w:tc>
      </w:tr>
      <w:tr w:rsidR="00F7601D" w:rsidRPr="00AE3799" w14:paraId="346F5EED" w14:textId="77777777" w:rsidTr="00852C71">
        <w:trPr>
          <w:trHeight w:val="6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vAlign w:val="center"/>
          </w:tcPr>
          <w:p w14:paraId="606B222A" w14:textId="77777777" w:rsidR="00F7601D" w:rsidRPr="00AE3799" w:rsidRDefault="00027B2B" w:rsidP="00FD55BB">
            <w:pPr>
              <w:jc w:val="center"/>
              <w:rPr>
                <w:b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Kültür Noktası</w:t>
            </w:r>
            <w:r w:rsidR="00FD55BB">
              <w:rPr>
                <w:sz w:val="20"/>
                <w:szCs w:val="20"/>
              </w:rPr>
              <w:t xml:space="preserve"> İlan Numarası</w:t>
            </w:r>
          </w:p>
        </w:tc>
        <w:tc>
          <w:tcPr>
            <w:tcW w:w="6627" w:type="dxa"/>
            <w:vAlign w:val="center"/>
          </w:tcPr>
          <w:p w14:paraId="090A9C8C" w14:textId="77777777" w:rsidR="00852C71" w:rsidRDefault="0080451F" w:rsidP="00852C7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  <w:p w14:paraId="772460ED" w14:textId="77777777" w:rsidR="00852C71" w:rsidRDefault="00852C71" w:rsidP="00852C7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…………………………………………………………………………………</w:t>
            </w:r>
            <w:r w:rsidR="0080451F">
              <w:rPr>
                <w:sz w:val="16"/>
                <w:szCs w:val="16"/>
              </w:rPr>
              <w:t xml:space="preserve">                                                                                           </w:t>
            </w:r>
          </w:p>
          <w:p w14:paraId="49A75B88" w14:textId="77777777" w:rsidR="00F7601D" w:rsidRPr="00852C71" w:rsidRDefault="0080451F" w:rsidP="00027B2B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16"/>
                <w:szCs w:val="16"/>
              </w:rPr>
            </w:pPr>
            <w:r w:rsidRPr="00852C71">
              <w:rPr>
                <w:color w:val="943634" w:themeColor="accent2" w:themeShade="BF"/>
                <w:sz w:val="16"/>
                <w:szCs w:val="16"/>
              </w:rPr>
              <w:t xml:space="preserve"> </w:t>
            </w:r>
            <w:r w:rsidRPr="00852C71">
              <w:rPr>
                <w:b/>
                <w:i/>
                <w:color w:val="943634" w:themeColor="accent2" w:themeShade="BF"/>
                <w:sz w:val="16"/>
                <w:szCs w:val="16"/>
              </w:rPr>
              <w:t xml:space="preserve">Bu bölüm </w:t>
            </w:r>
            <w:r w:rsidR="00FD55BB" w:rsidRPr="00852C71">
              <w:rPr>
                <w:b/>
                <w:i/>
                <w:color w:val="943634" w:themeColor="accent2" w:themeShade="BF"/>
                <w:sz w:val="16"/>
                <w:szCs w:val="16"/>
              </w:rPr>
              <w:t xml:space="preserve">İKÜ </w:t>
            </w:r>
            <w:r w:rsidR="00027B2B">
              <w:rPr>
                <w:b/>
                <w:i/>
                <w:color w:val="943634" w:themeColor="accent2" w:themeShade="BF"/>
                <w:sz w:val="16"/>
                <w:szCs w:val="16"/>
              </w:rPr>
              <w:t xml:space="preserve">Kültür Noktası </w:t>
            </w:r>
            <w:r w:rsidRPr="00852C71">
              <w:rPr>
                <w:b/>
                <w:i/>
                <w:color w:val="943634" w:themeColor="accent2" w:themeShade="BF"/>
                <w:sz w:val="16"/>
                <w:szCs w:val="16"/>
              </w:rPr>
              <w:t>tarafından doldurulacaktır.</w:t>
            </w:r>
          </w:p>
        </w:tc>
      </w:tr>
    </w:tbl>
    <w:p w14:paraId="2F9980DE" w14:textId="77777777" w:rsidR="004D7468" w:rsidRPr="00BF610C" w:rsidRDefault="004D7468" w:rsidP="00E5708D">
      <w:pPr>
        <w:rPr>
          <w:rFonts w:cs="Arial"/>
          <w:color w:val="303030"/>
          <w:sz w:val="10"/>
          <w:szCs w:val="20"/>
        </w:rPr>
      </w:pPr>
    </w:p>
    <w:sectPr w:rsidR="004D7468" w:rsidRPr="00BF610C" w:rsidSect="0080451F">
      <w:pgSz w:w="11906" w:h="16838"/>
      <w:pgMar w:top="1701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197FCC"/>
    <w:multiLevelType w:val="hybridMultilevel"/>
    <w:tmpl w:val="5B265AE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tzA1sDAyMDUzsTBR0lEKTi0uzszPAykwrAUAsMKTKCwAAAA="/>
  </w:docVars>
  <w:rsids>
    <w:rsidRoot w:val="00A41B12"/>
    <w:rsid w:val="00007C94"/>
    <w:rsid w:val="00027B2B"/>
    <w:rsid w:val="000E75B1"/>
    <w:rsid w:val="000E7E22"/>
    <w:rsid w:val="000F06D3"/>
    <w:rsid w:val="00115F7B"/>
    <w:rsid w:val="001918FA"/>
    <w:rsid w:val="001C7946"/>
    <w:rsid w:val="001D1AD4"/>
    <w:rsid w:val="002140B0"/>
    <w:rsid w:val="002300E9"/>
    <w:rsid w:val="003B2700"/>
    <w:rsid w:val="003F2933"/>
    <w:rsid w:val="004D7468"/>
    <w:rsid w:val="006574AD"/>
    <w:rsid w:val="006C4DB0"/>
    <w:rsid w:val="0076496F"/>
    <w:rsid w:val="007947A8"/>
    <w:rsid w:val="0080451F"/>
    <w:rsid w:val="00852C71"/>
    <w:rsid w:val="008B1081"/>
    <w:rsid w:val="008D34B2"/>
    <w:rsid w:val="00910FA1"/>
    <w:rsid w:val="009505EF"/>
    <w:rsid w:val="009B25F2"/>
    <w:rsid w:val="00A41B12"/>
    <w:rsid w:val="00AE3799"/>
    <w:rsid w:val="00B16EC8"/>
    <w:rsid w:val="00B34944"/>
    <w:rsid w:val="00BA4DCC"/>
    <w:rsid w:val="00BF610C"/>
    <w:rsid w:val="00C962F0"/>
    <w:rsid w:val="00CB3816"/>
    <w:rsid w:val="00CC77C3"/>
    <w:rsid w:val="00D179FB"/>
    <w:rsid w:val="00DC2DED"/>
    <w:rsid w:val="00E03E8E"/>
    <w:rsid w:val="00E5708D"/>
    <w:rsid w:val="00F1028E"/>
    <w:rsid w:val="00F15B03"/>
    <w:rsid w:val="00F7601D"/>
    <w:rsid w:val="00FD55BB"/>
    <w:rsid w:val="00FE1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1EAA1"/>
  <w15:docId w15:val="{044DA775-CD89-4C4C-838E-9063B59B3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25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5F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10FA1"/>
    <w:rPr>
      <w:color w:val="0000FF"/>
      <w:u w:val="single"/>
    </w:rPr>
  </w:style>
  <w:style w:type="table" w:styleId="ColorfulGrid-Accent2">
    <w:name w:val="Colorful Grid Accent 2"/>
    <w:basedOn w:val="TableNormal"/>
    <w:uiPriority w:val="73"/>
    <w:rsid w:val="00910FA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paragraph" w:styleId="NormalWeb">
    <w:name w:val="Normal (Web)"/>
    <w:basedOn w:val="Normal"/>
    <w:uiPriority w:val="99"/>
    <w:unhideWhenUsed/>
    <w:rsid w:val="004D74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4D74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1AD4"/>
    <w:pPr>
      <w:ind w:left="720"/>
      <w:contextualSpacing/>
    </w:pPr>
  </w:style>
  <w:style w:type="table" w:styleId="ListTable1Light-Accent4">
    <w:name w:val="List Table 1 Light Accent 4"/>
    <w:basedOn w:val="TableNormal"/>
    <w:uiPriority w:val="46"/>
    <w:rsid w:val="00FD55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2">
    <w:name w:val="List Table 1 Light Accent 2"/>
    <w:basedOn w:val="TableNormal"/>
    <w:uiPriority w:val="46"/>
    <w:rsid w:val="00FD55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D55BB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civitas-hr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2C2FDF-3E4C-4442-9180-3A1080581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tap Gülaçtı</dc:creator>
  <cp:lastModifiedBy>Ahmet Ali YILMAZ</cp:lastModifiedBy>
  <cp:revision>13</cp:revision>
  <cp:lastPrinted>2014-08-14T13:55:00Z</cp:lastPrinted>
  <dcterms:created xsi:type="dcterms:W3CDTF">2018-11-12T07:26:00Z</dcterms:created>
  <dcterms:modified xsi:type="dcterms:W3CDTF">2019-08-05T11:43:00Z</dcterms:modified>
</cp:coreProperties>
</file>